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B8D" w:rsidRPr="00515933" w:rsidRDefault="00637B8D" w:rsidP="00637B8D">
      <w:pPr>
        <w:shd w:val="clear" w:color="auto" w:fill="FFFFFF"/>
        <w:snapToGrid w:val="0"/>
        <w:spacing w:line="240" w:lineRule="exact"/>
        <w:jc w:val="center"/>
        <w:rPr>
          <w:rFonts w:ascii="Arial" w:hAnsi="Arial" w:cs="Arial"/>
          <w:spacing w:val="-4"/>
          <w:sz w:val="22"/>
          <w:szCs w:val="22"/>
        </w:rPr>
      </w:pPr>
      <w:bookmarkStart w:id="0" w:name="_GoBack"/>
      <w:bookmarkEnd w:id="0"/>
      <w:r w:rsidRPr="00515933"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>Form 06.2</w:t>
      </w:r>
    </w:p>
    <w:p w:rsidR="00637B8D" w:rsidRDefault="00637B8D" w:rsidP="00637B8D">
      <w:pPr>
        <w:shd w:val="clear" w:color="auto" w:fill="FFFFFF"/>
        <w:snapToGrid w:val="0"/>
        <w:spacing w:line="240" w:lineRule="exact"/>
        <w:jc w:val="center"/>
        <w:rPr>
          <w:rFonts w:ascii="Arial" w:hAnsi="Arial" w:cs="Arial"/>
          <w:b/>
          <w:bCs/>
          <w:color w:val="000000"/>
          <w:spacing w:val="-4"/>
          <w:sz w:val="22"/>
          <w:szCs w:val="22"/>
        </w:rPr>
      </w:pPr>
      <w:r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>Suppression of a House:</w:t>
      </w:r>
    </w:p>
    <w:p w:rsidR="00637B8D" w:rsidRPr="00515933" w:rsidRDefault="00637B8D" w:rsidP="00637B8D">
      <w:pPr>
        <w:shd w:val="clear" w:color="auto" w:fill="FFFFFF"/>
        <w:snapToGrid w:val="0"/>
        <w:spacing w:after="480" w:line="240" w:lineRule="exact"/>
        <w:jc w:val="center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b/>
          <w:bCs/>
          <w:color w:val="000000"/>
          <w:spacing w:val="-4"/>
          <w:sz w:val="22"/>
          <w:szCs w:val="22"/>
        </w:rPr>
        <w:t>Sample Form for Opinion of Local Ordinary</w:t>
      </w:r>
    </w:p>
    <w:p w:rsidR="00637B8D" w:rsidRPr="00515933" w:rsidRDefault="00637B8D" w:rsidP="00637B8D">
      <w:pPr>
        <w:shd w:val="clear" w:color="auto" w:fill="FFFFFF"/>
        <w:snapToGrid w:val="0"/>
        <w:spacing w:after="24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 xml:space="preserve">Reverend Father (Vice)provincial </w:t>
      </w:r>
      <w:smartTag w:uri="urn:schemas-microsoft-com:office:smarttags" w:element="City">
        <w:smartTag w:uri="urn:schemas-microsoft-com:office:smarttags" w:element="place">
          <w:r w:rsidRPr="00515933">
            <w:rPr>
              <w:rFonts w:ascii="Arial" w:hAnsi="Arial" w:cs="Arial"/>
              <w:color w:val="000000"/>
              <w:spacing w:val="-4"/>
              <w:sz w:val="22"/>
              <w:szCs w:val="22"/>
            </w:rPr>
            <w:t>Superior</w:t>
          </w:r>
        </w:smartTag>
      </w:smartTag>
      <w:r w:rsidRPr="00515933">
        <w:rPr>
          <w:rFonts w:ascii="Arial" w:hAnsi="Arial" w:cs="Arial"/>
          <w:color w:val="000000"/>
          <w:spacing w:val="-4"/>
          <w:sz w:val="22"/>
          <w:szCs w:val="22"/>
        </w:rPr>
        <w:t>:</w:t>
      </w:r>
    </w:p>
    <w:p w:rsidR="00637B8D" w:rsidRPr="00515933" w:rsidRDefault="00637B8D" w:rsidP="00637B8D">
      <w:pPr>
        <w:shd w:val="clear" w:color="auto" w:fill="FFFFFF"/>
        <w:snapToGrid w:val="0"/>
        <w:spacing w:after="48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color w:val="000000"/>
          <w:spacing w:val="-4"/>
          <w:sz w:val="22"/>
          <w:szCs w:val="22"/>
        </w:rPr>
        <w:t>By means of this letter, I wish to state that I have been duly con</w:t>
      </w:r>
      <w:r>
        <w:rPr>
          <w:rFonts w:ascii="Arial" w:hAnsi="Arial" w:cs="Arial"/>
          <w:color w:val="000000"/>
          <w:spacing w:val="-4"/>
          <w:sz w:val="22"/>
          <w:szCs w:val="22"/>
        </w:rPr>
        <w:t>sulted, ac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cording to the norm of Canon 616 §1, about the inten</w:t>
      </w:r>
      <w:r>
        <w:rPr>
          <w:rFonts w:ascii="Arial" w:hAnsi="Arial" w:cs="Arial"/>
          <w:color w:val="000000"/>
          <w:spacing w:val="-4"/>
          <w:sz w:val="22"/>
          <w:szCs w:val="22"/>
        </w:rPr>
        <w:t>tion of the Congre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 xml:space="preserve">gation of the Most Holy Redeemer to suppress a religious house located in </w:t>
      </w:r>
      <w:r w:rsidRPr="00515933"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 xml:space="preserve">[place] </w:t>
      </w:r>
      <w:r w:rsidRPr="00515933">
        <w:rPr>
          <w:rFonts w:ascii="Arial" w:hAnsi="Arial" w:cs="Arial"/>
          <w:color w:val="000000"/>
          <w:spacing w:val="-4"/>
          <w:sz w:val="22"/>
          <w:szCs w:val="22"/>
        </w:rPr>
        <w:t>within the (arch)diocese of which I am the (arch)bishop.</w:t>
      </w:r>
    </w:p>
    <w:p w:rsidR="00637B8D" w:rsidRPr="00515933" w:rsidRDefault="00637B8D" w:rsidP="00637B8D">
      <w:pPr>
        <w:shd w:val="clear" w:color="auto" w:fill="FFFFFF"/>
        <w:snapToGrid w:val="0"/>
        <w:spacing w:after="24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>[Place]</w:t>
      </w:r>
    </w:p>
    <w:p w:rsidR="00637B8D" w:rsidRPr="00515933" w:rsidRDefault="00637B8D" w:rsidP="00637B8D">
      <w:pPr>
        <w:shd w:val="clear" w:color="auto" w:fill="FFFFFF"/>
        <w:snapToGrid w:val="0"/>
        <w:spacing w:after="24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>[Date]</w:t>
      </w:r>
    </w:p>
    <w:p w:rsidR="00637B8D" w:rsidRPr="00515933" w:rsidRDefault="00637B8D" w:rsidP="00637B8D">
      <w:pPr>
        <w:shd w:val="clear" w:color="auto" w:fill="FFFFFF"/>
        <w:snapToGrid w:val="0"/>
        <w:spacing w:after="48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>[Signature of (arch)bishop]</w:t>
      </w:r>
    </w:p>
    <w:p w:rsidR="00637B8D" w:rsidRPr="00515933" w:rsidRDefault="00637B8D" w:rsidP="00637B8D">
      <w:pPr>
        <w:shd w:val="clear" w:color="auto" w:fill="FFFFFF"/>
        <w:snapToGrid w:val="0"/>
        <w:spacing w:after="120" w:line="240" w:lineRule="exact"/>
        <w:jc w:val="both"/>
        <w:rPr>
          <w:rFonts w:ascii="Arial" w:hAnsi="Arial" w:cs="Arial"/>
          <w:spacing w:val="-4"/>
          <w:sz w:val="22"/>
          <w:szCs w:val="22"/>
        </w:rPr>
      </w:pPr>
      <w:r w:rsidRPr="00515933"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>[Seal of the (arch)diocese</w:t>
      </w:r>
      <w:r>
        <w:rPr>
          <w:rFonts w:ascii="Arial" w:hAnsi="Arial" w:cs="Arial"/>
          <w:i/>
          <w:iCs/>
          <w:color w:val="000000"/>
          <w:spacing w:val="-4"/>
          <w:sz w:val="22"/>
          <w:szCs w:val="22"/>
        </w:rPr>
        <w:t>]</w:t>
      </w:r>
    </w:p>
    <w:p w:rsidR="002E0EAE" w:rsidRPr="00637B8D" w:rsidRDefault="002E0EAE" w:rsidP="00637B8D"/>
    <w:sectPr w:rsidR="002E0EAE" w:rsidRPr="00637B8D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4DDA" w:rsidRDefault="000F4DDA" w:rsidP="0012513B">
      <w:r>
        <w:separator/>
      </w:r>
    </w:p>
  </w:endnote>
  <w:endnote w:type="continuationSeparator" w:id="0">
    <w:p w:rsidR="000F4DDA" w:rsidRDefault="000F4DDA" w:rsidP="0012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4DDA" w:rsidRDefault="000F4DDA" w:rsidP="0012513B">
      <w:r>
        <w:separator/>
      </w:r>
    </w:p>
  </w:footnote>
  <w:footnote w:type="continuationSeparator" w:id="0">
    <w:p w:rsidR="000F4DDA" w:rsidRDefault="000F4DDA" w:rsidP="001251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rc0NTe0tDQxtTRV0lEKTi0uzszPAykwrAUANgTxOSwAAAA="/>
  </w:docVars>
  <w:rsids>
    <w:rsidRoot w:val="0012513B"/>
    <w:rsid w:val="000F4DDA"/>
    <w:rsid w:val="0012513B"/>
    <w:rsid w:val="00187BAF"/>
    <w:rsid w:val="0020204D"/>
    <w:rsid w:val="002E0EAE"/>
    <w:rsid w:val="005150EC"/>
    <w:rsid w:val="00637B8D"/>
    <w:rsid w:val="008B12B0"/>
    <w:rsid w:val="00AE4365"/>
    <w:rsid w:val="00B42A84"/>
    <w:rsid w:val="00B5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docId w15:val="{29E65367-D37E-4749-98BA-7DB3227CC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12513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notaapidipagina">
    <w:name w:val="footnote text"/>
    <w:basedOn w:val="Normale"/>
    <w:link w:val="TestonotaapidipaginaCarattere"/>
    <w:semiHidden/>
    <w:rsid w:val="0012513B"/>
    <w:rPr>
      <w:rFonts w:ascii="Arial" w:eastAsia="SimSun" w:hAnsi="Arial" w:cs="Arial"/>
      <w:lang w:eastAsia="zh-CN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12513B"/>
    <w:rPr>
      <w:rFonts w:ascii="Arial" w:eastAsia="SimSun" w:hAnsi="Arial" w:cs="Arial"/>
      <w:sz w:val="20"/>
      <w:szCs w:val="20"/>
      <w:lang w:eastAsia="zh-CN"/>
    </w:rPr>
  </w:style>
  <w:style w:type="character" w:styleId="Rimandonotaapidipagina">
    <w:name w:val="footnote reference"/>
    <w:basedOn w:val="Carpredefinitoparagrafo"/>
    <w:semiHidden/>
    <w:rsid w:val="001251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Kelly</dc:creator>
  <cp:lastModifiedBy>Biju Joseph</cp:lastModifiedBy>
  <cp:revision>2</cp:revision>
  <dcterms:created xsi:type="dcterms:W3CDTF">2019-03-08T14:12:00Z</dcterms:created>
  <dcterms:modified xsi:type="dcterms:W3CDTF">2019-03-08T14:12:00Z</dcterms:modified>
</cp:coreProperties>
</file>